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72DCB" w14:textId="0FA4C0AE" w:rsidR="003A237A" w:rsidRDefault="003A237A"/>
    <w:p w14:paraId="3E809779" w14:textId="77777777" w:rsidR="003A237A" w:rsidRDefault="003A237A"/>
    <w:tbl>
      <w:tblPr>
        <w:tblStyle w:val="TableGrid"/>
        <w:tblW w:w="10632" w:type="dxa"/>
        <w:tblLook w:val="04A0" w:firstRow="1" w:lastRow="0" w:firstColumn="1" w:lastColumn="0" w:noHBand="0" w:noVBand="1"/>
      </w:tblPr>
      <w:tblGrid>
        <w:gridCol w:w="5529"/>
        <w:gridCol w:w="5103"/>
      </w:tblGrid>
      <w:tr w:rsidR="00870D4C" w:rsidRPr="00B3547C" w14:paraId="201A79D9" w14:textId="77777777" w:rsidTr="002A5536">
        <w:tc>
          <w:tcPr>
            <w:tcW w:w="10632" w:type="dxa"/>
            <w:gridSpan w:val="2"/>
            <w:tcBorders>
              <w:top w:val="nil"/>
              <w:left w:val="nil"/>
              <w:bottom w:val="single" w:sz="4" w:space="0" w:color="auto"/>
            </w:tcBorders>
          </w:tcPr>
          <w:p w14:paraId="10C74D04" w14:textId="77777777" w:rsidR="00870D4C" w:rsidRDefault="00870D4C" w:rsidP="00870D4C">
            <w:pPr>
              <w:rPr>
                <w:rFonts w:ascii="Arial" w:hAnsi="Arial" w:cs="Arial"/>
                <w:b/>
              </w:rPr>
            </w:pPr>
            <w:r w:rsidRPr="00B3547C">
              <w:rPr>
                <w:rFonts w:ascii="Arial" w:hAnsi="Arial" w:cs="Arial"/>
                <w:b/>
              </w:rPr>
              <w:t>PARISH COUNCIL OF</w:t>
            </w:r>
            <w:r>
              <w:rPr>
                <w:rFonts w:ascii="Arial" w:hAnsi="Arial" w:cs="Arial"/>
                <w:b/>
              </w:rPr>
              <w:t xml:space="preserve"> </w:t>
            </w:r>
            <w:r w:rsidRPr="00B3547C">
              <w:rPr>
                <w:rFonts w:ascii="Arial" w:hAnsi="Arial" w:cs="Arial"/>
                <w:b/>
              </w:rPr>
              <w:t>SUNDRIDGE WITH</w:t>
            </w:r>
            <w:r>
              <w:rPr>
                <w:rFonts w:ascii="Arial" w:hAnsi="Arial" w:cs="Arial"/>
                <w:b/>
              </w:rPr>
              <w:t xml:space="preserve"> </w:t>
            </w:r>
            <w:r w:rsidRPr="00B3547C">
              <w:rPr>
                <w:rFonts w:ascii="Arial" w:hAnsi="Arial" w:cs="Arial"/>
                <w:b/>
              </w:rPr>
              <w:t>IDE HILL</w:t>
            </w:r>
          </w:p>
          <w:p w14:paraId="342F92AB" w14:textId="42B0B973" w:rsidR="00870D4C" w:rsidRPr="00B3547C" w:rsidRDefault="00870D4C" w:rsidP="00870D4C">
            <w:pPr>
              <w:rPr>
                <w:rFonts w:ascii="Arial" w:hAnsi="Arial" w:cs="Arial"/>
                <w:b/>
              </w:rPr>
            </w:pPr>
          </w:p>
        </w:tc>
      </w:tr>
      <w:tr w:rsidR="00BF56F2" w:rsidRPr="00B3547C" w14:paraId="08177F62" w14:textId="77777777" w:rsidTr="00870D4C">
        <w:tc>
          <w:tcPr>
            <w:tcW w:w="5529" w:type="dxa"/>
            <w:tcBorders>
              <w:top w:val="single" w:sz="4" w:space="0" w:color="auto"/>
              <w:left w:val="nil"/>
              <w:bottom w:val="nil"/>
            </w:tcBorders>
          </w:tcPr>
          <w:p w14:paraId="32C13780" w14:textId="77777777" w:rsidR="00B607C6" w:rsidRPr="00B3547C" w:rsidRDefault="00D21B0F" w:rsidP="003D2EFD">
            <w:pPr>
              <w:spacing w:before="240"/>
              <w:rPr>
                <w:rFonts w:ascii="Arial" w:hAnsi="Arial" w:cs="Arial"/>
                <w:b/>
              </w:rPr>
            </w:pPr>
            <w:r w:rsidRPr="00B3547C">
              <w:rPr>
                <w:rFonts w:ascii="Arial" w:hAnsi="Arial" w:cs="Arial"/>
                <w:b/>
              </w:rPr>
              <w:t>AMANDA BARLOW</w:t>
            </w:r>
          </w:p>
          <w:p w14:paraId="397AEFC9" w14:textId="77777777" w:rsidR="00BF56F2" w:rsidRPr="00B3547C" w:rsidRDefault="00BF56F2" w:rsidP="00B607C6">
            <w:pPr>
              <w:rPr>
                <w:rFonts w:ascii="Arial" w:hAnsi="Arial" w:cs="Arial"/>
                <w:b/>
              </w:rPr>
            </w:pPr>
            <w:r w:rsidRPr="00B3547C">
              <w:rPr>
                <w:rFonts w:ascii="Arial" w:hAnsi="Arial" w:cs="Arial"/>
                <w:b/>
              </w:rPr>
              <w:t>Clerk to the Council</w:t>
            </w:r>
          </w:p>
        </w:tc>
        <w:tc>
          <w:tcPr>
            <w:tcW w:w="5103" w:type="dxa"/>
            <w:tcBorders>
              <w:top w:val="single" w:sz="4" w:space="0" w:color="auto"/>
              <w:bottom w:val="nil"/>
              <w:right w:val="nil"/>
            </w:tcBorders>
          </w:tcPr>
          <w:p w14:paraId="3C4DB408" w14:textId="77777777"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4BD8853A" w:rsidR="00BF56F2" w:rsidRPr="00B3547C" w:rsidRDefault="00BF56F2" w:rsidP="00D21B0F">
            <w:pPr>
              <w:jc w:val="right"/>
              <w:rPr>
                <w:rFonts w:ascii="Arial" w:hAnsi="Arial" w:cs="Arial"/>
                <w:b/>
              </w:rPr>
            </w:pPr>
            <w:r w:rsidRPr="00B3547C">
              <w:rPr>
                <w:rFonts w:ascii="Arial" w:hAnsi="Arial" w:cs="Arial"/>
                <w:b/>
              </w:rPr>
              <w:t xml:space="preserve">email: </w:t>
            </w:r>
            <w:r w:rsidR="00CD1883">
              <w:rPr>
                <w:rFonts w:ascii="Arial" w:hAnsi="Arial" w:cs="Arial"/>
                <w:b/>
              </w:rPr>
              <w:t>clerk@su</w:t>
            </w:r>
            <w:r w:rsidR="00112EEB">
              <w:rPr>
                <w:rFonts w:ascii="Arial" w:hAnsi="Arial" w:cs="Arial"/>
                <w:b/>
              </w:rPr>
              <w:t>n</w:t>
            </w:r>
            <w:r w:rsidR="00CD1883">
              <w:rPr>
                <w:rFonts w:ascii="Arial" w:hAnsi="Arial" w:cs="Arial"/>
                <w:b/>
              </w:rPr>
              <w:t>dridgewithidehill-pc.gov.uk</w:t>
            </w:r>
          </w:p>
        </w:tc>
      </w:tr>
    </w:tbl>
    <w:p w14:paraId="7691B9F7" w14:textId="77777777" w:rsidR="00974192" w:rsidRPr="00B3547C" w:rsidRDefault="00974192" w:rsidP="00B607C6">
      <w:pPr>
        <w:spacing w:after="0" w:line="240" w:lineRule="auto"/>
        <w:rPr>
          <w:rFonts w:ascii="Arial" w:hAnsi="Arial" w:cs="Arial"/>
          <w:b/>
        </w:rPr>
      </w:pPr>
    </w:p>
    <w:p w14:paraId="4F98236D" w14:textId="77777777"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1A93FF9D" w14:textId="1725CC6B"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870D4C">
        <w:rPr>
          <w:rFonts w:ascii="Arial" w:hAnsi="Arial" w:cs="Arial"/>
          <w:i/>
        </w:rPr>
        <w:t>Allgood</w:t>
      </w:r>
      <w:r w:rsidR="003073E0">
        <w:rPr>
          <w:rFonts w:ascii="Arial" w:hAnsi="Arial" w:cs="Arial"/>
          <w:i/>
        </w:rPr>
        <w:t xml:space="preserve"> (Chair)</w:t>
      </w:r>
      <w:r w:rsidR="00870D4C">
        <w:rPr>
          <w:rFonts w:ascii="Arial" w:hAnsi="Arial" w:cs="Arial"/>
          <w:i/>
        </w:rPr>
        <w:t xml:space="preserve">, </w:t>
      </w:r>
      <w:r w:rsidR="00DE5CAD" w:rsidRPr="00B3547C">
        <w:rPr>
          <w:rFonts w:ascii="Arial" w:hAnsi="Arial" w:cs="Arial"/>
          <w:i/>
        </w:rPr>
        <w:t xml:space="preserve">Baker, </w:t>
      </w:r>
      <w:r w:rsidR="00A0678A">
        <w:rPr>
          <w:rFonts w:ascii="Arial" w:hAnsi="Arial" w:cs="Arial"/>
          <w:i/>
        </w:rPr>
        <w:t xml:space="preserve">De Bono, Fribbens, </w:t>
      </w:r>
      <w:r w:rsidR="00870D4C">
        <w:rPr>
          <w:rFonts w:ascii="Arial" w:hAnsi="Arial" w:cs="Arial"/>
          <w:i/>
        </w:rPr>
        <w:t>Jones</w:t>
      </w:r>
      <w:r w:rsidR="006C403C">
        <w:rPr>
          <w:rFonts w:ascii="Arial" w:hAnsi="Arial" w:cs="Arial"/>
          <w:i/>
        </w:rPr>
        <w:t xml:space="preserve">, </w:t>
      </w:r>
      <w:r w:rsidR="00870D4C">
        <w:rPr>
          <w:rFonts w:ascii="Arial" w:hAnsi="Arial" w:cs="Arial"/>
          <w:i/>
        </w:rPr>
        <w:t>Miller</w:t>
      </w:r>
      <w:r w:rsidR="006C403C">
        <w:rPr>
          <w:rFonts w:ascii="Arial" w:hAnsi="Arial" w:cs="Arial"/>
          <w:i/>
        </w:rPr>
        <w:t xml:space="preserve"> and Powell</w:t>
      </w:r>
    </w:p>
    <w:p w14:paraId="3AC1FCE8" w14:textId="77777777" w:rsidR="009B1A29" w:rsidRPr="00B3547C" w:rsidRDefault="009B1A29" w:rsidP="00B607C6">
      <w:pPr>
        <w:spacing w:after="0" w:line="240" w:lineRule="auto"/>
        <w:rPr>
          <w:rFonts w:ascii="Arial" w:hAnsi="Arial" w:cs="Arial"/>
          <w:b/>
        </w:rPr>
      </w:pPr>
    </w:p>
    <w:p w14:paraId="3F102613" w14:textId="19CFDA33"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w:t>
      </w:r>
      <w:r w:rsidR="00A0678A">
        <w:rPr>
          <w:rFonts w:ascii="Arial" w:hAnsi="Arial" w:cs="Arial"/>
        </w:rPr>
        <w:t xml:space="preserve">at </w:t>
      </w:r>
      <w:r w:rsidR="00A0678A" w:rsidRPr="00A0678A">
        <w:rPr>
          <w:rFonts w:ascii="Arial" w:hAnsi="Arial" w:cs="Arial"/>
          <w:b/>
          <w:bCs/>
        </w:rPr>
        <w:t>Sundridge Village Hall</w:t>
      </w:r>
      <w:r w:rsidRPr="00B3547C">
        <w:rPr>
          <w:rFonts w:ascii="Arial" w:hAnsi="Arial" w:cs="Arial"/>
        </w:rPr>
        <w:t xml:space="preserve"> at </w:t>
      </w:r>
      <w:r w:rsidR="009B1A29" w:rsidRPr="00B3547C">
        <w:rPr>
          <w:rFonts w:ascii="Arial" w:hAnsi="Arial" w:cs="Arial"/>
        </w:rPr>
        <w:t>7</w:t>
      </w:r>
      <w:r w:rsidRPr="00B3547C">
        <w:rPr>
          <w:rFonts w:ascii="Arial" w:hAnsi="Arial" w:cs="Arial"/>
        </w:rPr>
        <w:t>.</w:t>
      </w:r>
      <w:r w:rsidR="00FB4A43">
        <w:rPr>
          <w:rFonts w:ascii="Arial" w:hAnsi="Arial" w:cs="Arial"/>
        </w:rPr>
        <w:t>4</w:t>
      </w:r>
      <w:r w:rsidR="00FE4493">
        <w:rPr>
          <w:rFonts w:ascii="Arial" w:hAnsi="Arial" w:cs="Arial"/>
        </w:rPr>
        <w:t>5</w:t>
      </w:r>
      <w:r w:rsidRPr="00B3547C">
        <w:rPr>
          <w:rFonts w:ascii="Arial" w:hAnsi="Arial" w:cs="Arial"/>
        </w:rPr>
        <w:t xml:space="preserve"> p.m. on </w:t>
      </w:r>
      <w:r w:rsidR="00FE4493">
        <w:rPr>
          <w:rFonts w:ascii="Arial" w:hAnsi="Arial" w:cs="Arial"/>
          <w:b/>
        </w:rPr>
        <w:t xml:space="preserve">Monday </w:t>
      </w:r>
      <w:r w:rsidR="00FB4A43">
        <w:rPr>
          <w:rFonts w:ascii="Arial" w:hAnsi="Arial" w:cs="Arial"/>
          <w:b/>
        </w:rPr>
        <w:t>7 February</w:t>
      </w:r>
      <w:r w:rsidR="00A26DD1">
        <w:rPr>
          <w:rFonts w:ascii="Arial" w:hAnsi="Arial" w:cs="Arial"/>
          <w:b/>
        </w:rPr>
        <w:t xml:space="preserve"> 2022 </w:t>
      </w:r>
      <w:r w:rsidRPr="00B3547C">
        <w:rPr>
          <w:rFonts w:ascii="Arial" w:hAnsi="Arial" w:cs="Arial"/>
        </w:rPr>
        <w:t>to transact the undermentioned business</w:t>
      </w:r>
      <w:r w:rsidR="00A57604" w:rsidRPr="00B3547C">
        <w:rPr>
          <w:rFonts w:ascii="Arial" w:hAnsi="Arial" w:cs="Arial"/>
        </w:rPr>
        <w:t>.</w:t>
      </w:r>
    </w:p>
    <w:p w14:paraId="69917FEA" w14:textId="77777777" w:rsidR="00A57604" w:rsidRDefault="00A57604" w:rsidP="00247509">
      <w:pPr>
        <w:spacing w:after="0" w:line="240" w:lineRule="auto"/>
        <w:jc w:val="both"/>
        <w:rPr>
          <w:rFonts w:ascii="Arial" w:hAnsi="Arial" w:cs="Arial"/>
        </w:rPr>
      </w:pPr>
    </w:p>
    <w:p w14:paraId="0DE52C1F" w14:textId="77777777" w:rsidR="00B3547C" w:rsidRDefault="00B3547C" w:rsidP="00247509">
      <w:pPr>
        <w:spacing w:after="0" w:line="240" w:lineRule="auto"/>
        <w:jc w:val="both"/>
        <w:rPr>
          <w:rFonts w:ascii="Arial" w:hAnsi="Arial" w:cs="Arial"/>
        </w:rPr>
      </w:pPr>
      <w:r w:rsidRPr="00B71A00">
        <w:rPr>
          <w:noProof/>
        </w:rPr>
        <w:drawing>
          <wp:inline distT="0" distB="0" distL="0" distR="0" wp14:anchorId="764CB997" wp14:editId="26E16F79">
            <wp:extent cx="1409700" cy="30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823" cy="333002"/>
                    </a:xfrm>
                    <a:prstGeom prst="rect">
                      <a:avLst/>
                    </a:prstGeom>
                    <a:noFill/>
                    <a:ln>
                      <a:noFill/>
                    </a:ln>
                  </pic:spPr>
                </pic:pic>
              </a:graphicData>
            </a:graphic>
          </wp:inline>
        </w:drawing>
      </w:r>
    </w:p>
    <w:p w14:paraId="2BDA5B42" w14:textId="77777777" w:rsidR="00B3547C" w:rsidRPr="00B3547C" w:rsidRDefault="00B3547C" w:rsidP="00247509">
      <w:pPr>
        <w:spacing w:after="0" w:line="240" w:lineRule="auto"/>
        <w:jc w:val="both"/>
        <w:rPr>
          <w:rFonts w:ascii="Arial" w:hAnsi="Arial" w:cs="Arial"/>
        </w:rPr>
      </w:pPr>
    </w:p>
    <w:p w14:paraId="72EBBD14" w14:textId="2ED2FDD0" w:rsidR="00A57604" w:rsidRDefault="00A57604" w:rsidP="00247509">
      <w:pPr>
        <w:spacing w:after="0" w:line="240" w:lineRule="auto"/>
        <w:jc w:val="both"/>
        <w:rPr>
          <w:rFonts w:ascii="Arial" w:hAnsi="Arial" w:cs="Arial"/>
        </w:rPr>
      </w:pPr>
      <w:r w:rsidRPr="00B3547C">
        <w:rPr>
          <w:rFonts w:ascii="Arial" w:hAnsi="Arial" w:cs="Arial"/>
        </w:rPr>
        <w:t>Clerk</w:t>
      </w:r>
      <w:r w:rsidR="00937A9F">
        <w:rPr>
          <w:rFonts w:ascii="Arial" w:hAnsi="Arial" w:cs="Arial"/>
        </w:rPr>
        <w:tab/>
      </w:r>
      <w:r w:rsidR="00937A9F">
        <w:rPr>
          <w:rFonts w:ascii="Arial" w:hAnsi="Arial" w:cs="Arial"/>
        </w:rPr>
        <w:tab/>
      </w:r>
      <w:r w:rsidR="00FB4A43">
        <w:rPr>
          <w:rFonts w:ascii="Arial" w:hAnsi="Arial" w:cs="Arial"/>
        </w:rPr>
        <w:t>3 February</w:t>
      </w:r>
      <w:r w:rsidR="00A26DD1">
        <w:rPr>
          <w:rFonts w:ascii="Arial" w:hAnsi="Arial" w:cs="Arial"/>
        </w:rPr>
        <w:t xml:space="preserve"> 2022</w:t>
      </w:r>
    </w:p>
    <w:p w14:paraId="0ED56849" w14:textId="7E22E9E1" w:rsidR="00370608" w:rsidRDefault="00370608" w:rsidP="00370608">
      <w:pPr>
        <w:spacing w:after="0" w:line="240" w:lineRule="auto"/>
        <w:jc w:val="both"/>
        <w:rPr>
          <w:rFonts w:ascii="Arial" w:hAnsi="Arial" w:cs="Arial"/>
        </w:rPr>
      </w:pPr>
    </w:p>
    <w:p w14:paraId="72AE81BD" w14:textId="77777777" w:rsidR="000852D2" w:rsidRDefault="000852D2" w:rsidP="00303017">
      <w:pPr>
        <w:spacing w:after="0" w:line="240" w:lineRule="auto"/>
        <w:rPr>
          <w:rFonts w:ascii="Arial" w:hAnsi="Arial" w:cs="Arial"/>
        </w:rPr>
      </w:pPr>
    </w:p>
    <w:p w14:paraId="58C19AC1" w14:textId="40C407E5"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14:paraId="165ACCEF"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3474B91A" w14:textId="476448E6" w:rsidR="00B3547C"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14:paraId="7D8A0BC0" w14:textId="77777777" w:rsidR="000B458C" w:rsidRDefault="000B458C" w:rsidP="000B458C">
      <w:pPr>
        <w:pStyle w:val="NoSpacing"/>
        <w:numPr>
          <w:ilvl w:val="0"/>
          <w:numId w:val="16"/>
        </w:numPr>
        <w:rPr>
          <w:rFonts w:ascii="Arial" w:hAnsi="Arial" w:cs="Arial"/>
        </w:rPr>
      </w:pPr>
      <w:r>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5C5D3A60" w14:textId="6206DA46" w:rsidR="00B33F03" w:rsidRDefault="00CD6582" w:rsidP="00B33F03">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r w:rsidR="00A26DD1">
        <w:rPr>
          <w:rFonts w:ascii="Arial" w:hAnsi="Arial" w:cs="Arial"/>
        </w:rPr>
        <w:t>11 October 2021</w:t>
      </w:r>
    </w:p>
    <w:p w14:paraId="4F3D2C24" w14:textId="77777777"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14:paraId="78D33837" w14:textId="1DAD1BD4" w:rsidR="00B3547C"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14:paraId="5A209FB3"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14:paraId="0D8C534F" w14:textId="34FD9035" w:rsidR="00A0678A" w:rsidRDefault="00FD15CE" w:rsidP="00FE4493">
      <w:pPr>
        <w:pStyle w:val="ListParagraph"/>
        <w:shd w:val="clear" w:color="auto" w:fill="FFFFFF"/>
        <w:spacing w:after="0" w:line="240" w:lineRule="auto"/>
        <w:ind w:left="360"/>
        <w:rPr>
          <w:rFonts w:ascii="Arial" w:hAnsi="Arial" w:cs="Arial"/>
        </w:rPr>
      </w:pPr>
      <w:r>
        <w:rPr>
          <w:rFonts w:ascii="Arial" w:hAnsi="Arial" w:cs="Arial"/>
        </w:rPr>
        <w:t>7.</w:t>
      </w:r>
      <w:r w:rsidR="006C7903">
        <w:rPr>
          <w:rFonts w:ascii="Arial" w:hAnsi="Arial" w:cs="Arial"/>
        </w:rPr>
        <w:t xml:space="preserve">1 </w:t>
      </w:r>
      <w:r w:rsidR="00D303B4" w:rsidRPr="00511F7E">
        <w:rPr>
          <w:rFonts w:ascii="Arial" w:hAnsi="Arial" w:cs="Arial"/>
        </w:rPr>
        <w:t>To discuss and agree</w:t>
      </w:r>
      <w:r w:rsidR="00A26DD1">
        <w:rPr>
          <w:rFonts w:ascii="Arial" w:hAnsi="Arial" w:cs="Arial"/>
        </w:rPr>
        <w:t xml:space="preserve"> any projects for the year 2021/22</w:t>
      </w:r>
    </w:p>
    <w:p w14:paraId="7E921180" w14:textId="1E543DB6" w:rsidR="00A26DD1" w:rsidRDefault="00A26DD1" w:rsidP="00FE4493">
      <w:pPr>
        <w:pStyle w:val="ListParagraph"/>
        <w:shd w:val="clear" w:color="auto" w:fill="FFFFFF"/>
        <w:spacing w:after="0" w:line="240" w:lineRule="auto"/>
        <w:ind w:left="360"/>
        <w:rPr>
          <w:rFonts w:ascii="Arial" w:hAnsi="Arial" w:cs="Arial"/>
        </w:rPr>
      </w:pPr>
      <w:r>
        <w:rPr>
          <w:rFonts w:ascii="Arial" w:hAnsi="Arial" w:cs="Arial"/>
        </w:rPr>
        <w:t>7.2 To agree a priority list of projects for the year 2022/23</w:t>
      </w:r>
    </w:p>
    <w:p w14:paraId="4E34FAB9" w14:textId="025BFCED" w:rsidR="00B759DA" w:rsidRDefault="00FD15CE" w:rsidP="00B3547C">
      <w:pPr>
        <w:pStyle w:val="ListParagraph"/>
        <w:shd w:val="clear" w:color="auto" w:fill="FFFFFF"/>
        <w:spacing w:after="0" w:line="240" w:lineRule="auto"/>
        <w:ind w:left="360"/>
        <w:rPr>
          <w:rFonts w:ascii="Arial" w:hAnsi="Arial" w:cs="Arial"/>
        </w:rPr>
      </w:pPr>
      <w:r>
        <w:rPr>
          <w:rFonts w:ascii="Arial" w:hAnsi="Arial" w:cs="Arial"/>
        </w:rPr>
        <w:t>7.</w:t>
      </w:r>
      <w:r w:rsidR="00A26DD1">
        <w:rPr>
          <w:rFonts w:ascii="Arial" w:hAnsi="Arial" w:cs="Arial"/>
        </w:rPr>
        <w:t>3</w:t>
      </w:r>
      <w:r w:rsidR="00B759DA">
        <w:rPr>
          <w:rFonts w:ascii="Arial" w:hAnsi="Arial" w:cs="Arial"/>
        </w:rPr>
        <w:t xml:space="preserve"> To </w:t>
      </w:r>
      <w:r w:rsidR="00FE4493">
        <w:rPr>
          <w:rFonts w:ascii="Arial" w:hAnsi="Arial" w:cs="Arial"/>
        </w:rPr>
        <w:t>review t</w:t>
      </w:r>
      <w:r w:rsidR="00A0678A">
        <w:rPr>
          <w:rFonts w:ascii="Arial" w:hAnsi="Arial" w:cs="Arial"/>
        </w:rPr>
        <w:t>he list of Parish assets</w:t>
      </w:r>
      <w:r w:rsidR="00FE4493">
        <w:rPr>
          <w:rFonts w:ascii="Arial" w:hAnsi="Arial" w:cs="Arial"/>
        </w:rPr>
        <w:t>, receive update from the</w:t>
      </w:r>
      <w:r w:rsidR="00A0678A">
        <w:rPr>
          <w:rFonts w:ascii="Arial" w:hAnsi="Arial" w:cs="Arial"/>
        </w:rPr>
        <w:t xml:space="preserve"> Member responsible and</w:t>
      </w:r>
      <w:r w:rsidR="00FE4493">
        <w:rPr>
          <w:rFonts w:ascii="Arial" w:hAnsi="Arial" w:cs="Arial"/>
        </w:rPr>
        <w:t xml:space="preserve"> agree </w:t>
      </w:r>
      <w:r w:rsidR="00A0678A">
        <w:rPr>
          <w:rFonts w:ascii="Arial" w:hAnsi="Arial" w:cs="Arial"/>
        </w:rPr>
        <w:t>next actions</w:t>
      </w:r>
    </w:p>
    <w:p w14:paraId="7CF90AFE" w14:textId="68FC2842" w:rsidR="004B30BC" w:rsidRDefault="004B30BC" w:rsidP="00B3547C">
      <w:pPr>
        <w:pStyle w:val="ListParagraph"/>
        <w:shd w:val="clear" w:color="auto" w:fill="FFFFFF"/>
        <w:spacing w:after="0" w:line="240" w:lineRule="auto"/>
        <w:ind w:left="360"/>
        <w:rPr>
          <w:rFonts w:ascii="Arial" w:hAnsi="Arial" w:cs="Arial"/>
        </w:rPr>
      </w:pPr>
      <w:r>
        <w:rPr>
          <w:rFonts w:ascii="Arial" w:hAnsi="Arial" w:cs="Arial"/>
        </w:rPr>
        <w:t>7.</w:t>
      </w:r>
      <w:r w:rsidR="00A26DD1">
        <w:rPr>
          <w:rFonts w:ascii="Arial" w:hAnsi="Arial" w:cs="Arial"/>
        </w:rPr>
        <w:t>4</w:t>
      </w:r>
      <w:r w:rsidR="00FE4493">
        <w:rPr>
          <w:rFonts w:ascii="Arial" w:hAnsi="Arial" w:cs="Arial"/>
        </w:rPr>
        <w:t xml:space="preserve"> </w:t>
      </w:r>
      <w:r>
        <w:rPr>
          <w:rFonts w:ascii="Arial" w:hAnsi="Arial" w:cs="Arial"/>
        </w:rPr>
        <w:t xml:space="preserve">To discuss </w:t>
      </w:r>
      <w:r w:rsidR="00A0678A">
        <w:rPr>
          <w:rFonts w:ascii="Arial" w:hAnsi="Arial" w:cs="Arial"/>
        </w:rPr>
        <w:t xml:space="preserve">holding an event(s) in the Parish </w:t>
      </w:r>
      <w:r w:rsidR="00FE4493">
        <w:rPr>
          <w:rFonts w:ascii="Arial" w:hAnsi="Arial" w:cs="Arial"/>
        </w:rPr>
        <w:t xml:space="preserve">in 2022 for the Jubilee </w:t>
      </w:r>
      <w:r w:rsidR="00A0678A">
        <w:rPr>
          <w:rFonts w:ascii="Arial" w:hAnsi="Arial" w:cs="Arial"/>
        </w:rPr>
        <w:t>and agree next steps</w:t>
      </w:r>
    </w:p>
    <w:p w14:paraId="41A841D8" w14:textId="4EDD8F80"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14:paraId="6C5856C8" w14:textId="114BCECD" w:rsidR="00CD1883" w:rsidRPr="009F0011" w:rsidRDefault="00CD6582" w:rsidP="00F9362D">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00365309">
        <w:rPr>
          <w:rFonts w:ascii="Arial" w:hAnsi="Arial" w:cs="Arial"/>
        </w:rPr>
        <w:t xml:space="preserve"> </w:t>
      </w:r>
      <w:r w:rsidR="00FD15CE">
        <w:rPr>
          <w:rFonts w:ascii="Arial" w:hAnsi="Arial" w:cs="Arial"/>
        </w:rPr>
        <w:t xml:space="preserve"> </w:t>
      </w:r>
      <w:r w:rsidR="00A0678A">
        <w:rPr>
          <w:rFonts w:ascii="Arial" w:hAnsi="Arial" w:cs="Arial"/>
        </w:rPr>
        <w:t>TBC</w:t>
      </w:r>
    </w:p>
    <w:sectPr w:rsidR="00CD1883"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F661D" w14:textId="77777777" w:rsidR="00E81DAA" w:rsidRDefault="00E81DAA" w:rsidP="006501C1">
      <w:pPr>
        <w:spacing w:after="0" w:line="240" w:lineRule="auto"/>
      </w:pPr>
      <w:r>
        <w:separator/>
      </w:r>
    </w:p>
  </w:endnote>
  <w:endnote w:type="continuationSeparator" w:id="0">
    <w:p w14:paraId="72C0AD81" w14:textId="77777777" w:rsidR="00E81DAA" w:rsidRDefault="00E81DAA"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0733E" w14:textId="613AFA7D" w:rsidR="00B431A0" w:rsidRPr="00B431A0" w:rsidRDefault="00A26DD1">
    <w:pPr>
      <w:pStyle w:val="Footer"/>
      <w:rPr>
        <w:rFonts w:ascii="Arial" w:hAnsi="Arial" w:cs="Arial"/>
        <w:color w:val="A6A6A6" w:themeColor="background1" w:themeShade="A6"/>
        <w:sz w:val="16"/>
        <w:szCs w:val="16"/>
      </w:rPr>
    </w:pPr>
    <w:r>
      <w:rPr>
        <w:rFonts w:ascii="Arial" w:hAnsi="Arial" w:cs="Arial"/>
        <w:color w:val="A6A6A6" w:themeColor="background1" w:themeShade="A6"/>
        <w:sz w:val="16"/>
        <w:szCs w:val="16"/>
      </w:rPr>
      <w:t>22 01 3</w:t>
    </w:r>
    <w:r w:rsidR="00EC6EE5">
      <w:rPr>
        <w:rFonts w:ascii="Arial" w:hAnsi="Arial" w:cs="Arial"/>
        <w:color w:val="A6A6A6" w:themeColor="background1" w:themeShade="A6"/>
        <w:sz w:val="16"/>
        <w:szCs w:val="16"/>
      </w:rPr>
      <w:t>1</w:t>
    </w:r>
    <w:r w:rsidR="00FD15CE">
      <w:rPr>
        <w:rFonts w:ascii="Arial" w:hAnsi="Arial" w:cs="Arial"/>
        <w:color w:val="A6A6A6" w:themeColor="background1" w:themeShade="A6"/>
        <w:sz w:val="16"/>
        <w:szCs w:val="16"/>
      </w:rPr>
      <w:t xml:space="preserve"> </w:t>
    </w:r>
    <w:r w:rsidR="00B431A0" w:rsidRPr="00B431A0">
      <w:rPr>
        <w:rFonts w:ascii="Arial" w:hAnsi="Arial" w:cs="Arial"/>
        <w:color w:val="A6A6A6" w:themeColor="background1" w:themeShade="A6"/>
        <w:sz w:val="16"/>
        <w:szCs w:val="16"/>
      </w:rPr>
      <w:t>SWIH Amenities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1F805" w14:textId="77777777" w:rsidR="00E81DAA" w:rsidRDefault="00E81DAA" w:rsidP="006501C1">
      <w:pPr>
        <w:spacing w:after="0" w:line="240" w:lineRule="auto"/>
      </w:pPr>
      <w:r>
        <w:separator/>
      </w:r>
    </w:p>
  </w:footnote>
  <w:footnote w:type="continuationSeparator" w:id="0">
    <w:p w14:paraId="493FEA48" w14:textId="77777777" w:rsidR="00E81DAA" w:rsidRDefault="00E81DAA"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4513C3"/>
    <w:multiLevelType w:val="hybridMultilevel"/>
    <w:tmpl w:val="7B84073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9"/>
  </w:num>
  <w:num w:numId="3">
    <w:abstractNumId w:val="2"/>
  </w:num>
  <w:num w:numId="4">
    <w:abstractNumId w:val="14"/>
  </w:num>
  <w:num w:numId="5">
    <w:abstractNumId w:val="21"/>
  </w:num>
  <w:num w:numId="6">
    <w:abstractNumId w:val="18"/>
  </w:num>
  <w:num w:numId="7">
    <w:abstractNumId w:val="6"/>
  </w:num>
  <w:num w:numId="8">
    <w:abstractNumId w:val="0"/>
  </w:num>
  <w:num w:numId="9">
    <w:abstractNumId w:val="7"/>
  </w:num>
  <w:num w:numId="10">
    <w:abstractNumId w:val="12"/>
  </w:num>
  <w:num w:numId="11">
    <w:abstractNumId w:val="8"/>
  </w:num>
  <w:num w:numId="12">
    <w:abstractNumId w:val="11"/>
  </w:num>
  <w:num w:numId="13">
    <w:abstractNumId w:val="17"/>
  </w:num>
  <w:num w:numId="14">
    <w:abstractNumId w:val="15"/>
  </w:num>
  <w:num w:numId="15">
    <w:abstractNumId w:val="16"/>
  </w:num>
  <w:num w:numId="16">
    <w:abstractNumId w:val="20"/>
  </w:num>
  <w:num w:numId="17">
    <w:abstractNumId w:val="3"/>
  </w:num>
  <w:num w:numId="18">
    <w:abstractNumId w:val="1"/>
  </w:num>
  <w:num w:numId="19">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3"/>
  </w:num>
  <w:num w:numId="22">
    <w:abstractNumId w:val="10"/>
  </w:num>
  <w:num w:numId="23">
    <w:abstractNumId w:val="22"/>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0F9"/>
    <w:rsid w:val="00080A58"/>
    <w:rsid w:val="00080ACD"/>
    <w:rsid w:val="000852D2"/>
    <w:rsid w:val="00090DDC"/>
    <w:rsid w:val="00093967"/>
    <w:rsid w:val="000974CB"/>
    <w:rsid w:val="000A10A0"/>
    <w:rsid w:val="000A14C7"/>
    <w:rsid w:val="000A296A"/>
    <w:rsid w:val="000A2DE2"/>
    <w:rsid w:val="000B0C99"/>
    <w:rsid w:val="000B458C"/>
    <w:rsid w:val="000B4798"/>
    <w:rsid w:val="000B74F5"/>
    <w:rsid w:val="000B79DA"/>
    <w:rsid w:val="000C09C2"/>
    <w:rsid w:val="000C12D6"/>
    <w:rsid w:val="000C3D80"/>
    <w:rsid w:val="000C4A75"/>
    <w:rsid w:val="000C4DC1"/>
    <w:rsid w:val="000D37F1"/>
    <w:rsid w:val="000D5F9C"/>
    <w:rsid w:val="000D61CF"/>
    <w:rsid w:val="000D6C8C"/>
    <w:rsid w:val="000E40DB"/>
    <w:rsid w:val="000E7347"/>
    <w:rsid w:val="000F02CC"/>
    <w:rsid w:val="000F02CE"/>
    <w:rsid w:val="000F0987"/>
    <w:rsid w:val="000F2F73"/>
    <w:rsid w:val="000F3ECF"/>
    <w:rsid w:val="000F5D47"/>
    <w:rsid w:val="00102442"/>
    <w:rsid w:val="001056F4"/>
    <w:rsid w:val="00106258"/>
    <w:rsid w:val="00112EEB"/>
    <w:rsid w:val="0011379D"/>
    <w:rsid w:val="00121A9C"/>
    <w:rsid w:val="0012508C"/>
    <w:rsid w:val="001305DA"/>
    <w:rsid w:val="001343EF"/>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1FD3"/>
    <w:rsid w:val="001B541E"/>
    <w:rsid w:val="001D1263"/>
    <w:rsid w:val="001E080D"/>
    <w:rsid w:val="001F20D0"/>
    <w:rsid w:val="001F4409"/>
    <w:rsid w:val="001F6B23"/>
    <w:rsid w:val="0020226A"/>
    <w:rsid w:val="00206205"/>
    <w:rsid w:val="00206891"/>
    <w:rsid w:val="00207AE7"/>
    <w:rsid w:val="0021430D"/>
    <w:rsid w:val="00217548"/>
    <w:rsid w:val="002178D7"/>
    <w:rsid w:val="00217B88"/>
    <w:rsid w:val="00223074"/>
    <w:rsid w:val="0022515E"/>
    <w:rsid w:val="0023378A"/>
    <w:rsid w:val="002373AF"/>
    <w:rsid w:val="0024277F"/>
    <w:rsid w:val="0024298B"/>
    <w:rsid w:val="00247509"/>
    <w:rsid w:val="00247861"/>
    <w:rsid w:val="00252BC9"/>
    <w:rsid w:val="002575F6"/>
    <w:rsid w:val="00257C3B"/>
    <w:rsid w:val="002637C4"/>
    <w:rsid w:val="00264EAA"/>
    <w:rsid w:val="00265E26"/>
    <w:rsid w:val="00267D08"/>
    <w:rsid w:val="00272258"/>
    <w:rsid w:val="002745B4"/>
    <w:rsid w:val="00277F74"/>
    <w:rsid w:val="00280C5E"/>
    <w:rsid w:val="00285AAA"/>
    <w:rsid w:val="002A1895"/>
    <w:rsid w:val="002A1C05"/>
    <w:rsid w:val="002A3276"/>
    <w:rsid w:val="002B1A3E"/>
    <w:rsid w:val="002B35FD"/>
    <w:rsid w:val="002C0C07"/>
    <w:rsid w:val="002C2BFA"/>
    <w:rsid w:val="002C6474"/>
    <w:rsid w:val="002D407C"/>
    <w:rsid w:val="002E2ABB"/>
    <w:rsid w:val="002E2CA4"/>
    <w:rsid w:val="002E542B"/>
    <w:rsid w:val="002F379D"/>
    <w:rsid w:val="002F604D"/>
    <w:rsid w:val="00303017"/>
    <w:rsid w:val="00304530"/>
    <w:rsid w:val="00305575"/>
    <w:rsid w:val="003073E0"/>
    <w:rsid w:val="003161C2"/>
    <w:rsid w:val="00322F93"/>
    <w:rsid w:val="00326F8C"/>
    <w:rsid w:val="003357F8"/>
    <w:rsid w:val="00342492"/>
    <w:rsid w:val="0034783B"/>
    <w:rsid w:val="003575C1"/>
    <w:rsid w:val="00357BEB"/>
    <w:rsid w:val="00365309"/>
    <w:rsid w:val="00365887"/>
    <w:rsid w:val="00370608"/>
    <w:rsid w:val="00371035"/>
    <w:rsid w:val="003720CE"/>
    <w:rsid w:val="0037688B"/>
    <w:rsid w:val="003829A7"/>
    <w:rsid w:val="003842AA"/>
    <w:rsid w:val="0038713D"/>
    <w:rsid w:val="00390DED"/>
    <w:rsid w:val="00391500"/>
    <w:rsid w:val="00392EEA"/>
    <w:rsid w:val="003A1A9A"/>
    <w:rsid w:val="003A237A"/>
    <w:rsid w:val="003A5D85"/>
    <w:rsid w:val="003A7469"/>
    <w:rsid w:val="003B1952"/>
    <w:rsid w:val="003B4815"/>
    <w:rsid w:val="003C5138"/>
    <w:rsid w:val="003C63B5"/>
    <w:rsid w:val="003D2EFD"/>
    <w:rsid w:val="003D6549"/>
    <w:rsid w:val="003E1527"/>
    <w:rsid w:val="003E7F6B"/>
    <w:rsid w:val="003F1E49"/>
    <w:rsid w:val="003F36C9"/>
    <w:rsid w:val="003F44BB"/>
    <w:rsid w:val="003F47A8"/>
    <w:rsid w:val="003F4926"/>
    <w:rsid w:val="003F6F52"/>
    <w:rsid w:val="00404168"/>
    <w:rsid w:val="004118DF"/>
    <w:rsid w:val="004247FC"/>
    <w:rsid w:val="00432946"/>
    <w:rsid w:val="004345C6"/>
    <w:rsid w:val="00444D2B"/>
    <w:rsid w:val="00444EAF"/>
    <w:rsid w:val="00453398"/>
    <w:rsid w:val="0045544E"/>
    <w:rsid w:val="0045617B"/>
    <w:rsid w:val="004630A1"/>
    <w:rsid w:val="00466082"/>
    <w:rsid w:val="004718AC"/>
    <w:rsid w:val="004722D0"/>
    <w:rsid w:val="004821B4"/>
    <w:rsid w:val="0048284E"/>
    <w:rsid w:val="00491AF6"/>
    <w:rsid w:val="00494E35"/>
    <w:rsid w:val="00495D2F"/>
    <w:rsid w:val="004975B0"/>
    <w:rsid w:val="004978B9"/>
    <w:rsid w:val="004A5B86"/>
    <w:rsid w:val="004A7C8F"/>
    <w:rsid w:val="004B0074"/>
    <w:rsid w:val="004B0268"/>
    <w:rsid w:val="004B30BC"/>
    <w:rsid w:val="004B3307"/>
    <w:rsid w:val="004B330E"/>
    <w:rsid w:val="004B3CFF"/>
    <w:rsid w:val="004B47C4"/>
    <w:rsid w:val="004B6A34"/>
    <w:rsid w:val="004C079D"/>
    <w:rsid w:val="004C119C"/>
    <w:rsid w:val="004C175E"/>
    <w:rsid w:val="004D5B94"/>
    <w:rsid w:val="004E231B"/>
    <w:rsid w:val="004E44B7"/>
    <w:rsid w:val="004E589B"/>
    <w:rsid w:val="004E5EAD"/>
    <w:rsid w:val="004E6F08"/>
    <w:rsid w:val="004F0BF0"/>
    <w:rsid w:val="004F30FA"/>
    <w:rsid w:val="0050408C"/>
    <w:rsid w:val="00511F7E"/>
    <w:rsid w:val="00512BF0"/>
    <w:rsid w:val="00517134"/>
    <w:rsid w:val="00521AAE"/>
    <w:rsid w:val="0052267E"/>
    <w:rsid w:val="005238EA"/>
    <w:rsid w:val="00525E0A"/>
    <w:rsid w:val="00543B38"/>
    <w:rsid w:val="005457DE"/>
    <w:rsid w:val="00560A7F"/>
    <w:rsid w:val="0056675D"/>
    <w:rsid w:val="00566E10"/>
    <w:rsid w:val="00570CEE"/>
    <w:rsid w:val="00580C47"/>
    <w:rsid w:val="00582A60"/>
    <w:rsid w:val="005A4415"/>
    <w:rsid w:val="005B3CB9"/>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0DE4"/>
    <w:rsid w:val="00614B44"/>
    <w:rsid w:val="00617D63"/>
    <w:rsid w:val="00621CB8"/>
    <w:rsid w:val="00625679"/>
    <w:rsid w:val="00626493"/>
    <w:rsid w:val="00630400"/>
    <w:rsid w:val="006501C1"/>
    <w:rsid w:val="00655677"/>
    <w:rsid w:val="00656D39"/>
    <w:rsid w:val="00671D2E"/>
    <w:rsid w:val="006813A6"/>
    <w:rsid w:val="00683720"/>
    <w:rsid w:val="00686F09"/>
    <w:rsid w:val="006958E3"/>
    <w:rsid w:val="00697097"/>
    <w:rsid w:val="006A0B12"/>
    <w:rsid w:val="006A2BDF"/>
    <w:rsid w:val="006A37ED"/>
    <w:rsid w:val="006B1DEE"/>
    <w:rsid w:val="006B1FCB"/>
    <w:rsid w:val="006C1861"/>
    <w:rsid w:val="006C403C"/>
    <w:rsid w:val="006C71BD"/>
    <w:rsid w:val="006C7903"/>
    <w:rsid w:val="006D39AA"/>
    <w:rsid w:val="006D474F"/>
    <w:rsid w:val="006D7333"/>
    <w:rsid w:val="006D7B49"/>
    <w:rsid w:val="006E335A"/>
    <w:rsid w:val="006E5196"/>
    <w:rsid w:val="006E6FAE"/>
    <w:rsid w:val="006F140C"/>
    <w:rsid w:val="006F52C0"/>
    <w:rsid w:val="006F5C94"/>
    <w:rsid w:val="006F6702"/>
    <w:rsid w:val="006F768D"/>
    <w:rsid w:val="00701D6D"/>
    <w:rsid w:val="007044FA"/>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6D66"/>
    <w:rsid w:val="007F5CC6"/>
    <w:rsid w:val="007F61DF"/>
    <w:rsid w:val="007F6AE4"/>
    <w:rsid w:val="008001F2"/>
    <w:rsid w:val="008003B9"/>
    <w:rsid w:val="008031AE"/>
    <w:rsid w:val="00813B09"/>
    <w:rsid w:val="00826FD4"/>
    <w:rsid w:val="00830100"/>
    <w:rsid w:val="00830D93"/>
    <w:rsid w:val="00842DB2"/>
    <w:rsid w:val="008460B1"/>
    <w:rsid w:val="008461D2"/>
    <w:rsid w:val="008513B7"/>
    <w:rsid w:val="0085212F"/>
    <w:rsid w:val="008522F5"/>
    <w:rsid w:val="008528CD"/>
    <w:rsid w:val="00853FFA"/>
    <w:rsid w:val="0085587B"/>
    <w:rsid w:val="00856D35"/>
    <w:rsid w:val="008579C8"/>
    <w:rsid w:val="00857C5C"/>
    <w:rsid w:val="00857EB9"/>
    <w:rsid w:val="00864C1C"/>
    <w:rsid w:val="00870D4C"/>
    <w:rsid w:val="00872182"/>
    <w:rsid w:val="0087635B"/>
    <w:rsid w:val="008808CD"/>
    <w:rsid w:val="00882767"/>
    <w:rsid w:val="0088689E"/>
    <w:rsid w:val="00890959"/>
    <w:rsid w:val="008A0A3B"/>
    <w:rsid w:val="008A2096"/>
    <w:rsid w:val="008A62A4"/>
    <w:rsid w:val="008B068E"/>
    <w:rsid w:val="008C1BB1"/>
    <w:rsid w:val="008C1D9D"/>
    <w:rsid w:val="008C3A72"/>
    <w:rsid w:val="008C46E7"/>
    <w:rsid w:val="008C6BB3"/>
    <w:rsid w:val="008D3106"/>
    <w:rsid w:val="008D424D"/>
    <w:rsid w:val="008E0EFA"/>
    <w:rsid w:val="008E5B25"/>
    <w:rsid w:val="008F5C08"/>
    <w:rsid w:val="008F6C81"/>
    <w:rsid w:val="009102A2"/>
    <w:rsid w:val="009112D3"/>
    <w:rsid w:val="009174C1"/>
    <w:rsid w:val="00917D08"/>
    <w:rsid w:val="00926343"/>
    <w:rsid w:val="009274CA"/>
    <w:rsid w:val="00937A9F"/>
    <w:rsid w:val="0094764E"/>
    <w:rsid w:val="0095175B"/>
    <w:rsid w:val="00953878"/>
    <w:rsid w:val="00955B20"/>
    <w:rsid w:val="00960E62"/>
    <w:rsid w:val="0096451B"/>
    <w:rsid w:val="00974192"/>
    <w:rsid w:val="009772DC"/>
    <w:rsid w:val="00981809"/>
    <w:rsid w:val="00982DF8"/>
    <w:rsid w:val="00982FCF"/>
    <w:rsid w:val="0099169B"/>
    <w:rsid w:val="00997C7B"/>
    <w:rsid w:val="009A0C31"/>
    <w:rsid w:val="009A1C2C"/>
    <w:rsid w:val="009A1CD1"/>
    <w:rsid w:val="009A206C"/>
    <w:rsid w:val="009A22D8"/>
    <w:rsid w:val="009A536B"/>
    <w:rsid w:val="009A76DF"/>
    <w:rsid w:val="009A7C6F"/>
    <w:rsid w:val="009B0762"/>
    <w:rsid w:val="009B1A29"/>
    <w:rsid w:val="009B3A5E"/>
    <w:rsid w:val="009B4489"/>
    <w:rsid w:val="009C1017"/>
    <w:rsid w:val="009C4C7C"/>
    <w:rsid w:val="009D6E8C"/>
    <w:rsid w:val="009E7217"/>
    <w:rsid w:val="009F0011"/>
    <w:rsid w:val="009F22E7"/>
    <w:rsid w:val="009F61BD"/>
    <w:rsid w:val="00A01EDC"/>
    <w:rsid w:val="00A03690"/>
    <w:rsid w:val="00A0678A"/>
    <w:rsid w:val="00A16FD3"/>
    <w:rsid w:val="00A20EE0"/>
    <w:rsid w:val="00A21BE3"/>
    <w:rsid w:val="00A24B8E"/>
    <w:rsid w:val="00A26DD1"/>
    <w:rsid w:val="00A275E9"/>
    <w:rsid w:val="00A3304C"/>
    <w:rsid w:val="00A36CD2"/>
    <w:rsid w:val="00A372D1"/>
    <w:rsid w:val="00A37E9E"/>
    <w:rsid w:val="00A42617"/>
    <w:rsid w:val="00A42733"/>
    <w:rsid w:val="00A45327"/>
    <w:rsid w:val="00A4753F"/>
    <w:rsid w:val="00A47811"/>
    <w:rsid w:val="00A50D6E"/>
    <w:rsid w:val="00A53D7A"/>
    <w:rsid w:val="00A56229"/>
    <w:rsid w:val="00A5665B"/>
    <w:rsid w:val="00A56A3A"/>
    <w:rsid w:val="00A57604"/>
    <w:rsid w:val="00A608B4"/>
    <w:rsid w:val="00A65080"/>
    <w:rsid w:val="00A65902"/>
    <w:rsid w:val="00A66063"/>
    <w:rsid w:val="00A67168"/>
    <w:rsid w:val="00A72D8D"/>
    <w:rsid w:val="00A732DE"/>
    <w:rsid w:val="00A74F50"/>
    <w:rsid w:val="00A75A4B"/>
    <w:rsid w:val="00A8051B"/>
    <w:rsid w:val="00A83AC7"/>
    <w:rsid w:val="00A96C4E"/>
    <w:rsid w:val="00AA5422"/>
    <w:rsid w:val="00AB6486"/>
    <w:rsid w:val="00AC675E"/>
    <w:rsid w:val="00AD221C"/>
    <w:rsid w:val="00AE3D4B"/>
    <w:rsid w:val="00AE64A5"/>
    <w:rsid w:val="00AF0DDE"/>
    <w:rsid w:val="00AF0EA1"/>
    <w:rsid w:val="00AF3DAC"/>
    <w:rsid w:val="00AF4741"/>
    <w:rsid w:val="00AF5646"/>
    <w:rsid w:val="00B020E4"/>
    <w:rsid w:val="00B06CAA"/>
    <w:rsid w:val="00B123A0"/>
    <w:rsid w:val="00B152EF"/>
    <w:rsid w:val="00B168CD"/>
    <w:rsid w:val="00B178A1"/>
    <w:rsid w:val="00B23E66"/>
    <w:rsid w:val="00B27948"/>
    <w:rsid w:val="00B33F03"/>
    <w:rsid w:val="00B34A30"/>
    <w:rsid w:val="00B3547C"/>
    <w:rsid w:val="00B3579F"/>
    <w:rsid w:val="00B40B1E"/>
    <w:rsid w:val="00B4109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759DA"/>
    <w:rsid w:val="00B818C4"/>
    <w:rsid w:val="00BA0965"/>
    <w:rsid w:val="00BA1855"/>
    <w:rsid w:val="00BA2EFF"/>
    <w:rsid w:val="00BA32C6"/>
    <w:rsid w:val="00BA3FE7"/>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1F86"/>
    <w:rsid w:val="00C6284D"/>
    <w:rsid w:val="00C6340B"/>
    <w:rsid w:val="00C6735A"/>
    <w:rsid w:val="00C74E5B"/>
    <w:rsid w:val="00C75412"/>
    <w:rsid w:val="00C837EF"/>
    <w:rsid w:val="00C84CC5"/>
    <w:rsid w:val="00C876A5"/>
    <w:rsid w:val="00C9245E"/>
    <w:rsid w:val="00C974CF"/>
    <w:rsid w:val="00C97C4E"/>
    <w:rsid w:val="00CA3A2A"/>
    <w:rsid w:val="00CA49CD"/>
    <w:rsid w:val="00CA6A81"/>
    <w:rsid w:val="00CB195F"/>
    <w:rsid w:val="00CB5142"/>
    <w:rsid w:val="00CD1883"/>
    <w:rsid w:val="00CD56AA"/>
    <w:rsid w:val="00CD6582"/>
    <w:rsid w:val="00CF19BB"/>
    <w:rsid w:val="00CF3D66"/>
    <w:rsid w:val="00CF461A"/>
    <w:rsid w:val="00CF6670"/>
    <w:rsid w:val="00CF78F7"/>
    <w:rsid w:val="00D00ACB"/>
    <w:rsid w:val="00D023D3"/>
    <w:rsid w:val="00D050B4"/>
    <w:rsid w:val="00D07F4A"/>
    <w:rsid w:val="00D12B61"/>
    <w:rsid w:val="00D12F1D"/>
    <w:rsid w:val="00D203C9"/>
    <w:rsid w:val="00D21B0F"/>
    <w:rsid w:val="00D22682"/>
    <w:rsid w:val="00D24FBD"/>
    <w:rsid w:val="00D26C48"/>
    <w:rsid w:val="00D26F7F"/>
    <w:rsid w:val="00D301A2"/>
    <w:rsid w:val="00D303B4"/>
    <w:rsid w:val="00D30FA6"/>
    <w:rsid w:val="00D33A06"/>
    <w:rsid w:val="00D4107E"/>
    <w:rsid w:val="00D422ED"/>
    <w:rsid w:val="00D470F8"/>
    <w:rsid w:val="00D47304"/>
    <w:rsid w:val="00D50CE6"/>
    <w:rsid w:val="00D53957"/>
    <w:rsid w:val="00D65936"/>
    <w:rsid w:val="00D73BBC"/>
    <w:rsid w:val="00D8632B"/>
    <w:rsid w:val="00D904BB"/>
    <w:rsid w:val="00D9469D"/>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573"/>
    <w:rsid w:val="00DF0D72"/>
    <w:rsid w:val="00DF21AB"/>
    <w:rsid w:val="00DF63DD"/>
    <w:rsid w:val="00E10534"/>
    <w:rsid w:val="00E12534"/>
    <w:rsid w:val="00E13390"/>
    <w:rsid w:val="00E13837"/>
    <w:rsid w:val="00E1593C"/>
    <w:rsid w:val="00E273EC"/>
    <w:rsid w:val="00E3333E"/>
    <w:rsid w:val="00E36033"/>
    <w:rsid w:val="00E52D56"/>
    <w:rsid w:val="00E63DC2"/>
    <w:rsid w:val="00E70E9E"/>
    <w:rsid w:val="00E70F8D"/>
    <w:rsid w:val="00E71200"/>
    <w:rsid w:val="00E81DAA"/>
    <w:rsid w:val="00E82033"/>
    <w:rsid w:val="00E829C6"/>
    <w:rsid w:val="00E9254D"/>
    <w:rsid w:val="00E93BEA"/>
    <w:rsid w:val="00E97603"/>
    <w:rsid w:val="00EA5A0C"/>
    <w:rsid w:val="00EB4E2C"/>
    <w:rsid w:val="00EB7293"/>
    <w:rsid w:val="00EC4389"/>
    <w:rsid w:val="00EC6EE5"/>
    <w:rsid w:val="00ED069A"/>
    <w:rsid w:val="00EE3294"/>
    <w:rsid w:val="00EF1079"/>
    <w:rsid w:val="00EF2241"/>
    <w:rsid w:val="00EF3E22"/>
    <w:rsid w:val="00EF5529"/>
    <w:rsid w:val="00EF7E2E"/>
    <w:rsid w:val="00F01A01"/>
    <w:rsid w:val="00F05457"/>
    <w:rsid w:val="00F10FF7"/>
    <w:rsid w:val="00F126A3"/>
    <w:rsid w:val="00F3723D"/>
    <w:rsid w:val="00F43583"/>
    <w:rsid w:val="00F46AC4"/>
    <w:rsid w:val="00F5093D"/>
    <w:rsid w:val="00F51E17"/>
    <w:rsid w:val="00F55883"/>
    <w:rsid w:val="00F658D2"/>
    <w:rsid w:val="00F71E9B"/>
    <w:rsid w:val="00F82981"/>
    <w:rsid w:val="00F86480"/>
    <w:rsid w:val="00F9362D"/>
    <w:rsid w:val="00F97414"/>
    <w:rsid w:val="00FA0123"/>
    <w:rsid w:val="00FB03B8"/>
    <w:rsid w:val="00FB3EED"/>
    <w:rsid w:val="00FB4A43"/>
    <w:rsid w:val="00FC01A0"/>
    <w:rsid w:val="00FC0FAF"/>
    <w:rsid w:val="00FC43BC"/>
    <w:rsid w:val="00FC7F55"/>
    <w:rsid w:val="00FD0A17"/>
    <w:rsid w:val="00FD15CE"/>
    <w:rsid w:val="00FD1D5D"/>
    <w:rsid w:val="00FE0F66"/>
    <w:rsid w:val="00FE16C5"/>
    <w:rsid w:val="00FE4493"/>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852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 w:id="2034106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253CE-197E-4649-8A43-2F198BBD2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284</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Amanda</cp:lastModifiedBy>
  <cp:revision>7</cp:revision>
  <cp:lastPrinted>2021-05-12T13:53:00Z</cp:lastPrinted>
  <dcterms:created xsi:type="dcterms:W3CDTF">2022-01-27T17:41:00Z</dcterms:created>
  <dcterms:modified xsi:type="dcterms:W3CDTF">2022-02-03T22:12:00Z</dcterms:modified>
</cp:coreProperties>
</file>